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5105F45" w:rsidR="00173A24" w:rsidRDefault="00C3367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5BB8AFC" w:rsidR="00173A24" w:rsidRDefault="00C3367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4FCC27ED" w:rsidR="00173A24" w:rsidRDefault="009526BB" w:rsidP="00C3367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6248D21" w14:textId="741494BF" w:rsidR="00C3367F" w:rsidRPr="00C3367F" w:rsidRDefault="00C3367F" w:rsidP="00C3367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organize things into groups and </w:t>
      </w:r>
    </w:p>
    <w:p w14:paraId="0000001C" w14:textId="66851DF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255072C" w:rsidR="00173A24" w:rsidRPr="00C3367F" w:rsidRDefault="00C3367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C3367F">
        <w:rPr>
          <w:rFonts w:ascii="Muli" w:eastAsia="Muli" w:hAnsi="Muli" w:cs="Muli"/>
          <w:bCs/>
          <w:sz w:val="24"/>
          <w:szCs w:val="24"/>
        </w:rPr>
        <w:t>Relative positioning varies based on the situation; absolute is a defined spo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29136C3" w:rsidR="00173A24" w:rsidRDefault="00C3367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pecify how transparent an object is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CDCA88B" w:rsidR="00173A24" w:rsidRDefault="00C3367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86510C2" w:rsidR="00173A24" w:rsidRDefault="008E7F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5037E39" w:rsidR="00173A24" w:rsidRDefault="008E7F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or press play, wait for it to load, or open the app, then click the button to see if it sends an alert messag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30B5027" w:rsidR="00173A24" w:rsidRDefault="008E7F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or display the image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719568C" w:rsidR="00173A24" w:rsidRDefault="00D57D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end the command back to the class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F1EB4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What are the various components in </w:t>
      </w:r>
      <w:r w:rsidR="008E7FD0">
        <w:rPr>
          <w:rFonts w:ascii="Muli" w:eastAsia="Muli" w:hAnsi="Muli" w:cs="Muli"/>
          <w:sz w:val="24"/>
          <w:szCs w:val="24"/>
        </w:rPr>
        <w:t>the</w:t>
      </w:r>
      <w:r>
        <w:rPr>
          <w:rFonts w:ascii="Muli" w:eastAsia="Muli" w:hAnsi="Muli" w:cs="Muli"/>
          <w:sz w:val="24"/>
          <w:szCs w:val="24"/>
        </w:rPr>
        <w:t xml:space="preserve">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04637B8" w:rsidR="00173A24" w:rsidRDefault="008E7F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, colors, alert message, and button title.</w:t>
      </w:r>
    </w:p>
    <w:p w14:paraId="0000005F" w14:textId="0CE2F119" w:rsidR="00173A24" w:rsidRDefault="008E7FD0" w:rsidP="008E7FD0">
      <w:pPr>
        <w:tabs>
          <w:tab w:val="left" w:pos="147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ab/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29084582">
    <w:abstractNumId w:val="1"/>
  </w:num>
  <w:num w:numId="2" w16cid:durableId="1179151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E7FD0"/>
    <w:rsid w:val="009526BB"/>
    <w:rsid w:val="00C3367F"/>
    <w:rsid w:val="00D5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33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eel Ahmed</cp:lastModifiedBy>
  <cp:revision>3</cp:revision>
  <dcterms:created xsi:type="dcterms:W3CDTF">2021-01-06T05:46:00Z</dcterms:created>
  <dcterms:modified xsi:type="dcterms:W3CDTF">2022-06-11T20:41:00Z</dcterms:modified>
</cp:coreProperties>
</file>